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538648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bd38bd0-4c75-456c-bc73-e98c796d32e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3:03:58Z</dcterms:created>
  <dcterms:modified xsi:type="dcterms:W3CDTF">2023-07-27T13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